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;base64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47988789</w:t>
      </w:r>
    </w:p>
    <w:p>
      <w:pPr>
        <w:pStyle w:val="BlockText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47988789-27d1-11ed-aed6-83aad5f5c937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1T19:07:46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p>
      <w:pPr>
        <w:pStyle w:val="BlockText"/>
      </w:pPr>
      <w:r>
        <w:rPr>
          <w:iCs/>
          <w:i/>
        </w:rPr>
        <w:t xml:space="preserve">This is a subthread snapshot. The living document lives at the source URI above — it may have been edited, extended, or replied-to since.</w:t>
      </w:r>
    </w:p>
    <w:p>
      <w:pPr>
        <w:pStyle w:val="CaptionedFigure"/>
      </w:pPr>
      <w:r>
        <w:drawing>
          <wp:inline>
            <wp:extent cx="1879600" cy="1879600"/>
            <wp:effectExtent b="0" l="0" r="0" t="0"/>
            <wp:docPr descr="Scan for living source" title="" id="22" name="Picture"/>
            <a:graphic>
              <a:graphicData uri="http://schemas.openxmlformats.org/drawingml/2006/picture">
                <pic:pic>
                  <pic:nvPicPr>
                    <pic:cNvPr descr="data:image/png;base64,iVBORw0KGgoAAAANSUhEUgAAAJQAAACUAQAAAABdRz15AAABLklEQVR42s2WMQ7DUAhDUS/A/W/pG1A/kLJ0qQRDvtSGZLCMAX+ifo7iVd8iIv1IB5qXT/yef78BVKkkUM3LEi8yDRXmmv1ygud0VQ6O8NLaWrkTfpYs5JIk+e71o6TPOagvx0g0T04PbfUzpZRaQcdrPKtHaYuHhdzm22BQdL4oueXnPhawLmxXZ4unrivja54M8r5fYOi84Smt8Wg6+rmIdZGv/Oefxre2/Dxpwg+Q70C/mraresD3/qIejA4O+s++HPiKi6uDeaMiJKocFbd4TBptMm2491OEY3TnutM+3zGrAgolD/gxaGOFoQt/jq5xc42L+6Noafz5wP/mfsMW1EvHxXwwaN2F7DAX93k0x96ObvYDjVWh4sV+NbOGyez9L1rAuYy0n49377tf3RBkjkdfOcoAAAAASUVORK5CYII=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600" cy="187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n for living source</w:t>
      </w:r>
    </w:p>
    <w:p>
      <w:pPr>
        <w:pStyle w:val="BodyText"/>
      </w:pPr>
      <w:r>
        <w:t xml:space="preserve">Surfshark logged out somehow in last 24 hrs. No way to log back in. Chat</w:t>
      </w:r>
      <w:r>
        <w:t xml:space="preserve"> </w:t>
      </w:r>
      <w:r>
        <w:t xml:space="preserve">service not working. Scotland here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47988789-27d1-11ed-aed6-83aad5f5c937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1T19:07:46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0" Target="https://my.remarkbox.com/47988789-27d1-11ed-aed6-83aad5f5c937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my.remarkbox.com/47988789-27d1-11ed-aed6-83aad5f5c937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47988789</dc:title>
  <dc:creator/>
  <cp:keywords/>
  <dcterms:created xsi:type="dcterms:W3CDTF">2026-05-01T19:07:47Z</dcterms:created>
  <dcterms:modified xsi:type="dcterms:W3CDTF">2026-05-01T19:07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